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5-01-29</w:t>
      </w:r>
      <w:r>
        <w:t xml:space="preserve"> </w:t>
      </w:r>
      <w:r>
        <w:t xml:space="preserve">06:13:0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4f0d1fa147a860f63cb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5-01-29T06:13:08Z</dcterms:created>
  <dcterms:modified xsi:type="dcterms:W3CDTF">2025-01-29T06:1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5-01-29 06:13:01</vt:lpwstr>
  </property>
</Properties>
</file>